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55580" w:rsidRDefault="00ED77E0">
      <w:pPr>
        <w:spacing w:before="77" w:after="0" w:line="240" w:lineRule="auto"/>
        <w:ind w:left="3893" w:right="3874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D77E0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(EXAMPLE)</w:t>
      </w:r>
    </w:p>
    <w:p w:rsidR="00755580" w:rsidRDefault="00755580">
      <w:pPr>
        <w:spacing w:before="18" w:after="0" w:line="260" w:lineRule="exact"/>
        <w:rPr>
          <w:sz w:val="26"/>
          <w:szCs w:val="26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94"/>
        <w:gridCol w:w="2070"/>
        <w:gridCol w:w="3114"/>
      </w:tblGrid>
      <w:tr w:rsidR="00755580" w:rsidTr="00861A85">
        <w:trPr>
          <w:trHeight w:hRule="exact" w:val="286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F25FFA">
            <w:pPr>
              <w:spacing w:after="0" w:line="272" w:lineRule="exact"/>
              <w:ind w:left="1809" w:right="179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ivity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F25FFA">
            <w:pPr>
              <w:spacing w:after="0" w:line="272" w:lineRule="exact"/>
              <w:ind w:left="580" w:right="56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F25FFA">
            <w:pPr>
              <w:spacing w:after="0" w:line="272" w:lineRule="exact"/>
              <w:ind w:left="659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le 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y</w:t>
            </w:r>
          </w:p>
        </w:tc>
      </w:tr>
      <w:tr w:rsidR="00755580" w:rsidTr="00861A85">
        <w:trPr>
          <w:trHeight w:hRule="exact" w:val="286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F25FFA">
            <w:pPr>
              <w:spacing w:after="0" w:line="272" w:lineRule="exact"/>
              <w:ind w:left="103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Exa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3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2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le: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755580"/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755580"/>
        </w:tc>
      </w:tr>
      <w:tr w:rsidR="00755580" w:rsidTr="00861A85">
        <w:trPr>
          <w:trHeight w:hRule="exact" w:val="562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F25FFA">
            <w:pPr>
              <w:spacing w:after="0" w:line="272" w:lineRule="exact"/>
              <w:ind w:left="103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Col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borati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2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M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2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w/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 xml:space="preserve">JC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cu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y</w:t>
            </w:r>
          </w:p>
          <w:p w:rsidR="00755580" w:rsidRDefault="00F25FFA">
            <w:pPr>
              <w:spacing w:after="0" w:line="240" w:lineRule="auto"/>
              <w:ind w:left="103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pprox.4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3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e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gs schedu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d Nov-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pr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F25FFA" w:rsidP="00861A85">
            <w:pPr>
              <w:spacing w:after="0" w:line="272" w:lineRule="exact"/>
              <w:ind w:right="-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Mo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ly</w:t>
            </w:r>
          </w:p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F25FFA">
            <w:pPr>
              <w:spacing w:after="0" w:line="272" w:lineRule="exact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PI-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Ja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Doe</w:t>
            </w:r>
          </w:p>
        </w:tc>
      </w:tr>
      <w:tr w:rsidR="00755580" w:rsidTr="00861A85">
        <w:trPr>
          <w:trHeight w:hRule="exact" w:val="288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F25FFA">
            <w:pPr>
              <w:spacing w:after="0" w:line="274" w:lineRule="exact"/>
              <w:ind w:left="103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 xml:space="preserve">alyst of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 xml:space="preserve">ata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ol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e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ted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F25FFA" w:rsidP="00861A85">
            <w:pPr>
              <w:spacing w:after="0" w:line="274" w:lineRule="exact"/>
              <w:ind w:right="-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pril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20</w:t>
            </w:r>
            <w:r w:rsidR="00861A85"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20</w:t>
            </w:r>
          </w:p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F25FFA">
            <w:pPr>
              <w:spacing w:after="0" w:line="274" w:lineRule="exact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– Jo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 xml:space="preserve"> S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th</w:t>
            </w:r>
          </w:p>
        </w:tc>
      </w:tr>
      <w:tr w:rsidR="00755580" w:rsidTr="00861A85">
        <w:trPr>
          <w:trHeight w:hRule="exact" w:val="562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F25FFA">
            <w:pPr>
              <w:spacing w:after="0" w:line="272" w:lineRule="exact"/>
              <w:ind w:left="103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M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2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g: final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data a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st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tegi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for</w:t>
            </w:r>
          </w:p>
          <w:p w:rsidR="00755580" w:rsidRDefault="00F25FFA">
            <w:pPr>
              <w:spacing w:after="0" w:line="240" w:lineRule="auto"/>
              <w:ind w:left="103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port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6F2607" w:rsidP="00861A85">
            <w:pPr>
              <w:spacing w:after="0" w:line="272" w:lineRule="exact"/>
              <w:ind w:right="-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May 20</w:t>
            </w:r>
            <w:r w:rsidR="00861A85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20</w:t>
            </w:r>
          </w:p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F25FFA">
            <w:pPr>
              <w:spacing w:after="0" w:line="272" w:lineRule="exact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PI – Ja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Do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d FJC</w:t>
            </w:r>
          </w:p>
          <w:p w:rsidR="00755580" w:rsidRDefault="00F25FFA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Fa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y</w:t>
            </w:r>
          </w:p>
        </w:tc>
      </w:tr>
      <w:tr w:rsidR="00755580" w:rsidTr="00861A85">
        <w:trPr>
          <w:trHeight w:hRule="exact" w:val="286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F25FFA">
            <w:pPr>
              <w:spacing w:after="0" w:line="272" w:lineRule="exact"/>
              <w:ind w:left="103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P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t at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NSF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Co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2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J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u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e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F25FFA" w:rsidP="00861A85">
            <w:pPr>
              <w:spacing w:after="0" w:line="272" w:lineRule="exact"/>
              <w:ind w:right="-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Ma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-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J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u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2</w:t>
            </w:r>
            <w:r w:rsidR="00861A85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020</w:t>
            </w:r>
          </w:p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F25FFA">
            <w:pPr>
              <w:spacing w:after="0" w:line="272" w:lineRule="exact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PI-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Ja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Doe</w:t>
            </w:r>
          </w:p>
        </w:tc>
      </w:tr>
      <w:tr w:rsidR="00755580" w:rsidTr="00861A85">
        <w:trPr>
          <w:trHeight w:hRule="exact" w:val="286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F25FFA">
            <w:pPr>
              <w:spacing w:after="0" w:line="272" w:lineRule="exact"/>
              <w:ind w:left="103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Su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2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3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it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Fi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l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port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Pr="00861A85" w:rsidRDefault="00861A85" w:rsidP="00861A85">
            <w:pPr>
              <w:spacing w:after="0" w:line="272" w:lineRule="exact"/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</w:pPr>
            <w:r w:rsidRPr="00861A85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December 2020</w:t>
            </w:r>
          </w:p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F25FFA">
            <w:pPr>
              <w:spacing w:after="0" w:line="272" w:lineRule="exact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PI – Ja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Doe</w:t>
            </w:r>
          </w:p>
        </w:tc>
      </w:tr>
      <w:tr w:rsidR="00755580" w:rsidTr="00861A85">
        <w:trPr>
          <w:trHeight w:hRule="exact" w:val="286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/>
          </w:tcPr>
          <w:p w:rsidR="00755580" w:rsidRDefault="00755580"/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/>
          </w:tcPr>
          <w:p w:rsidR="00755580" w:rsidRDefault="00755580"/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/>
          </w:tcPr>
          <w:p w:rsidR="00755580" w:rsidRDefault="00755580"/>
        </w:tc>
      </w:tr>
      <w:tr w:rsidR="00755580" w:rsidTr="00861A85">
        <w:trPr>
          <w:trHeight w:hRule="exact" w:val="286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755580"/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755580"/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755580"/>
        </w:tc>
      </w:tr>
      <w:tr w:rsidR="00755580" w:rsidTr="00861A85">
        <w:trPr>
          <w:trHeight w:hRule="exact" w:val="288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755580"/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755580"/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755580"/>
        </w:tc>
      </w:tr>
      <w:tr w:rsidR="00755580" w:rsidTr="00861A85">
        <w:trPr>
          <w:trHeight w:hRule="exact" w:val="286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755580"/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755580"/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755580"/>
        </w:tc>
      </w:tr>
      <w:tr w:rsidR="00755580" w:rsidTr="00861A85">
        <w:trPr>
          <w:trHeight w:hRule="exact" w:val="286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755580"/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755580"/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755580"/>
        </w:tc>
      </w:tr>
      <w:tr w:rsidR="00755580" w:rsidTr="00861A85">
        <w:trPr>
          <w:trHeight w:hRule="exact" w:val="286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755580"/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755580"/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755580"/>
        </w:tc>
      </w:tr>
      <w:tr w:rsidR="00755580" w:rsidTr="00861A85">
        <w:trPr>
          <w:trHeight w:hRule="exact" w:val="286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755580"/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755580"/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755580"/>
        </w:tc>
      </w:tr>
      <w:tr w:rsidR="00755580" w:rsidTr="00861A85">
        <w:trPr>
          <w:trHeight w:hRule="exact" w:val="286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755580"/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755580"/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755580"/>
        </w:tc>
      </w:tr>
      <w:tr w:rsidR="00755580" w:rsidTr="00861A85">
        <w:trPr>
          <w:trHeight w:hRule="exact" w:val="286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755580"/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755580"/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755580"/>
        </w:tc>
      </w:tr>
      <w:tr w:rsidR="00755580" w:rsidTr="00861A85">
        <w:trPr>
          <w:trHeight w:hRule="exact" w:val="288"/>
        </w:trPr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755580"/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755580"/>
        </w:tc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5580" w:rsidRDefault="00755580"/>
        </w:tc>
      </w:tr>
    </w:tbl>
    <w:p w:rsidR="00F25FFA" w:rsidRDefault="00F25FFA">
      <w:bookmarkStart w:id="0" w:name="_GoBack"/>
      <w:bookmarkEnd w:id="0"/>
    </w:p>
    <w:sectPr w:rsidR="00F25FFA">
      <w:headerReference w:type="default" r:id="rId6"/>
      <w:type w:val="continuous"/>
      <w:pgSz w:w="12240" w:h="15840"/>
      <w:pgMar w:top="1360" w:right="1220" w:bottom="280" w:left="12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7C15" w:rsidRDefault="003D7C15" w:rsidP="00861A85">
      <w:pPr>
        <w:spacing w:after="0" w:line="240" w:lineRule="auto"/>
      </w:pPr>
      <w:r>
        <w:separator/>
      </w:r>
    </w:p>
  </w:endnote>
  <w:endnote w:type="continuationSeparator" w:id="0">
    <w:p w:rsidR="003D7C15" w:rsidRDefault="003D7C15" w:rsidP="00861A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7C15" w:rsidRDefault="003D7C15" w:rsidP="00861A85">
      <w:pPr>
        <w:spacing w:after="0" w:line="240" w:lineRule="auto"/>
      </w:pPr>
      <w:r>
        <w:separator/>
      </w:r>
    </w:p>
  </w:footnote>
  <w:footnote w:type="continuationSeparator" w:id="0">
    <w:p w:rsidR="003D7C15" w:rsidRDefault="003D7C15" w:rsidP="00861A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1A85" w:rsidRPr="00861A85" w:rsidRDefault="00861A85" w:rsidP="00861A85">
    <w:pPr>
      <w:pStyle w:val="Header"/>
      <w:jc w:val="center"/>
      <w:rPr>
        <w:sz w:val="24"/>
      </w:rPr>
    </w:pPr>
    <w:r w:rsidRPr="00861A85">
      <w:rPr>
        <w:rFonts w:ascii="Times New Roman" w:eastAsia="Times New Roman" w:hAnsi="Times New Roman" w:cs="Times New Roman"/>
        <w:b/>
        <w:bCs/>
        <w:sz w:val="28"/>
        <w:szCs w:val="24"/>
      </w:rPr>
      <w:t>Ti</w:t>
    </w:r>
    <w:r w:rsidRPr="00861A85">
      <w:rPr>
        <w:rFonts w:ascii="Times New Roman" w:eastAsia="Times New Roman" w:hAnsi="Times New Roman" w:cs="Times New Roman"/>
        <w:b/>
        <w:bCs/>
        <w:spacing w:val="-3"/>
        <w:sz w:val="28"/>
        <w:szCs w:val="24"/>
      </w:rPr>
      <w:t>m</w:t>
    </w:r>
    <w:r w:rsidRPr="00861A85">
      <w:rPr>
        <w:rFonts w:ascii="Times New Roman" w:eastAsia="Times New Roman" w:hAnsi="Times New Roman" w:cs="Times New Roman"/>
        <w:b/>
        <w:bCs/>
        <w:spacing w:val="-1"/>
        <w:sz w:val="28"/>
        <w:szCs w:val="24"/>
      </w:rPr>
      <w:t>e</w:t>
    </w:r>
    <w:r w:rsidRPr="00861A85">
      <w:rPr>
        <w:rFonts w:ascii="Times New Roman" w:eastAsia="Times New Roman" w:hAnsi="Times New Roman" w:cs="Times New Roman"/>
        <w:b/>
        <w:bCs/>
        <w:sz w:val="28"/>
        <w:szCs w:val="24"/>
      </w:rPr>
      <w:t>l</w:t>
    </w:r>
    <w:r w:rsidRPr="00861A85">
      <w:rPr>
        <w:rFonts w:ascii="Times New Roman" w:eastAsia="Times New Roman" w:hAnsi="Times New Roman" w:cs="Times New Roman"/>
        <w:b/>
        <w:bCs/>
        <w:spacing w:val="1"/>
        <w:sz w:val="28"/>
        <w:szCs w:val="24"/>
      </w:rPr>
      <w:t>in</w:t>
    </w:r>
    <w:r w:rsidRPr="00861A85">
      <w:rPr>
        <w:rFonts w:ascii="Times New Roman" w:eastAsia="Times New Roman" w:hAnsi="Times New Roman" w:cs="Times New Roman"/>
        <w:b/>
        <w:bCs/>
        <w:sz w:val="28"/>
        <w:szCs w:val="24"/>
      </w:rPr>
      <w:t>e</w:t>
    </w:r>
    <w:r w:rsidRPr="00861A85">
      <w:rPr>
        <w:rFonts w:ascii="Times New Roman" w:eastAsia="Times New Roman" w:hAnsi="Times New Roman" w:cs="Times New Roman"/>
        <w:b/>
        <w:bCs/>
        <w:spacing w:val="-1"/>
        <w:sz w:val="28"/>
        <w:szCs w:val="24"/>
      </w:rPr>
      <w:t xml:space="preserve"> </w:t>
    </w:r>
    <w:r w:rsidRPr="00861A85">
      <w:rPr>
        <w:rFonts w:ascii="Times New Roman" w:eastAsia="Times New Roman" w:hAnsi="Times New Roman" w:cs="Times New Roman"/>
        <w:b/>
        <w:bCs/>
        <w:sz w:val="28"/>
        <w:szCs w:val="24"/>
      </w:rPr>
      <w:t>T</w:t>
    </w:r>
    <w:r w:rsidRPr="00861A85">
      <w:rPr>
        <w:rFonts w:ascii="Times New Roman" w:eastAsia="Times New Roman" w:hAnsi="Times New Roman" w:cs="Times New Roman"/>
        <w:b/>
        <w:bCs/>
        <w:spacing w:val="1"/>
        <w:sz w:val="28"/>
        <w:szCs w:val="24"/>
      </w:rPr>
      <w:t>e</w:t>
    </w:r>
    <w:r w:rsidRPr="00861A85">
      <w:rPr>
        <w:rFonts w:ascii="Times New Roman" w:eastAsia="Times New Roman" w:hAnsi="Times New Roman" w:cs="Times New Roman"/>
        <w:b/>
        <w:bCs/>
        <w:spacing w:val="-3"/>
        <w:sz w:val="28"/>
        <w:szCs w:val="24"/>
      </w:rPr>
      <w:t>m</w:t>
    </w:r>
    <w:r w:rsidRPr="00861A85">
      <w:rPr>
        <w:rFonts w:ascii="Times New Roman" w:eastAsia="Times New Roman" w:hAnsi="Times New Roman" w:cs="Times New Roman"/>
        <w:b/>
        <w:bCs/>
        <w:spacing w:val="1"/>
        <w:sz w:val="28"/>
        <w:szCs w:val="24"/>
      </w:rPr>
      <w:t>p</w:t>
    </w:r>
    <w:r w:rsidRPr="00861A85">
      <w:rPr>
        <w:rFonts w:ascii="Times New Roman" w:eastAsia="Times New Roman" w:hAnsi="Times New Roman" w:cs="Times New Roman"/>
        <w:b/>
        <w:bCs/>
        <w:sz w:val="28"/>
        <w:szCs w:val="24"/>
      </w:rPr>
      <w:t>lat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yMzYwNTcysTS3MDZV0lEKTi0uzszPAykwrAUA61iJ7SwAAAA="/>
  </w:docVars>
  <w:rsids>
    <w:rsidRoot w:val="00755580"/>
    <w:rsid w:val="003D7C15"/>
    <w:rsid w:val="006F2607"/>
    <w:rsid w:val="00755580"/>
    <w:rsid w:val="00861A85"/>
    <w:rsid w:val="00DE6E0C"/>
    <w:rsid w:val="00ED77E0"/>
    <w:rsid w:val="00F25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A65D9"/>
  <w15:docId w15:val="{BE55D81A-31F4-4CA6-AAD2-FED398EB6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1A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1A85"/>
  </w:style>
  <w:style w:type="paragraph" w:styleId="Footer">
    <w:name w:val="footer"/>
    <w:basedOn w:val="Normal"/>
    <w:link w:val="FooterChar"/>
    <w:uiPriority w:val="99"/>
    <w:unhideWhenUsed/>
    <w:rsid w:val="00861A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1A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382</Characters>
  <Application>Microsoft Office Word</Application>
  <DocSecurity>0</DocSecurity>
  <Lines>8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nie Kim-Han</dc:creator>
  <cp:lastModifiedBy>De Castro, Leilani</cp:lastModifiedBy>
  <cp:revision>2</cp:revision>
  <dcterms:created xsi:type="dcterms:W3CDTF">2019-08-15T21:51:00Z</dcterms:created>
  <dcterms:modified xsi:type="dcterms:W3CDTF">2019-08-15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05T00:00:00Z</vt:filetime>
  </property>
  <property fmtid="{D5CDD505-2E9C-101B-9397-08002B2CF9AE}" pid="3" name="LastSaved">
    <vt:filetime>2016-01-28T00:00:00Z</vt:filetime>
  </property>
</Properties>
</file>